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1F2D5" w14:textId="77777777" w:rsidR="0067595F" w:rsidRPr="000A6A33" w:rsidRDefault="00EF7B30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0"/>
          <w:szCs w:val="40"/>
        </w:rPr>
      </w:pPr>
      <w:bookmarkStart w:id="0" w:name="_vxqulbpgs0c7" w:colFirst="0" w:colLast="0"/>
      <w:bookmarkEnd w:id="0"/>
      <w:r w:rsidRPr="000A6A33">
        <w:rPr>
          <w:rFonts w:ascii="Times New Roman" w:hAnsi="Times New Roman" w:cs="Times New Roman"/>
          <w:sz w:val="40"/>
          <w:szCs w:val="40"/>
        </w:rPr>
        <w:t>Cha</w:t>
      </w:r>
      <w:r w:rsidRPr="000A6A33">
        <w:rPr>
          <w:rFonts w:ascii="Times New Roman" w:hAnsi="Times New Roman" w:cs="Times New Roman"/>
          <w:sz w:val="48"/>
          <w:szCs w:val="48"/>
        </w:rPr>
        <w:t>pte</w:t>
      </w:r>
      <w:r w:rsidRPr="000A6A33">
        <w:rPr>
          <w:rFonts w:ascii="Times New Roman" w:hAnsi="Times New Roman" w:cs="Times New Roman"/>
          <w:sz w:val="40"/>
          <w:szCs w:val="40"/>
        </w:rPr>
        <w:t>r 2</w:t>
      </w:r>
    </w:p>
    <w:p w14:paraId="5DD1F2D6" w14:textId="77777777" w:rsidR="0067595F" w:rsidRPr="000A6A33" w:rsidRDefault="00EF7B30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m4pmv7pw3f1o" w:colFirst="0" w:colLast="0"/>
      <w:bookmarkEnd w:id="1"/>
      <w:r w:rsidRPr="000A6A33">
        <w:rPr>
          <w:rFonts w:ascii="Times New Roman" w:hAnsi="Times New Roman" w:cs="Times New Roman"/>
          <w:sz w:val="36"/>
          <w:szCs w:val="36"/>
        </w:rPr>
        <w:t>Try It Yourself: Create a Boolean Variable that Represents a Categorical Variable</w:t>
      </w:r>
    </w:p>
    <w:p w14:paraId="5DD1F2D7" w14:textId="77777777" w:rsidR="0067595F" w:rsidRPr="000A6A33" w:rsidRDefault="00EF7B30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sz w:val="28"/>
          <w:szCs w:val="28"/>
        </w:rPr>
      </w:pPr>
      <w:bookmarkStart w:id="2" w:name="_g09hujgyoy4l" w:colFirst="0" w:colLast="0"/>
      <w:bookmarkEnd w:id="2"/>
      <w:proofErr w:type="spellStart"/>
      <w:r w:rsidRPr="000A6A33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0A6A33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5DD1F2D8" w14:textId="77777777" w:rsidR="0067595F" w:rsidRDefault="00EF7B30" w:rsidP="004161C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termine drinking age status by creating a Boolean variable:</w:t>
      </w:r>
    </w:p>
    <w:p w14:paraId="5DD1F2D9" w14:textId="77777777" w:rsidR="0067595F" w:rsidRDefault="00EF7B30" w:rsidP="004161C7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ote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</w:p>
    <w:p w14:paraId="5DD1F2DA" w14:textId="77777777" w:rsidR="0067595F" w:rsidRDefault="00EF7B30" w:rsidP="004161C7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Data</w:t>
      </w:r>
      <w:r>
        <w:rPr>
          <w:rFonts w:ascii="Cardo" w:eastAsia="Cardo" w:hAnsi="Cardo" w:cs="Cardo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1"/>
          <w:szCs w:val="21"/>
        </w:rPr>
        <w:t>Compute</w:t>
      </w:r>
      <w:r>
        <w:rPr>
          <w:rFonts w:ascii="Cardo" w:eastAsia="Cardo" w:hAnsi="Cardo" w:cs="Cardo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1"/>
          <w:szCs w:val="21"/>
        </w:rPr>
        <w:t>Expression</w:t>
      </w:r>
    </w:p>
    <w:p w14:paraId="5DD1F2DB" w14:textId="77777777" w:rsidR="0067595F" w:rsidRDefault="00EF7B30" w:rsidP="004161C7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following in the </w:t>
      </w:r>
      <w:r>
        <w:rPr>
          <w:rFonts w:ascii="Times New Roman" w:eastAsia="Times New Roman" w:hAnsi="Times New Roman" w:cs="Times New Roman"/>
          <w:sz w:val="21"/>
          <w:szCs w:val="21"/>
        </w:rPr>
        <w:t>Express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xt box: </w:t>
      </w:r>
    </w:p>
    <w:p w14:paraId="5DD1F2DC" w14:textId="77777777" w:rsidR="0067595F" w:rsidRDefault="00EF7B30" w:rsidP="004161C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1"/>
          <w:szCs w:val="21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i/>
          <w:sz w:val="21"/>
          <w:szCs w:val="21"/>
        </w:rPr>
        <w:t>ifelse</w:t>
      </w:r>
      <w:proofErr w:type="spellEnd"/>
      <w:r>
        <w:rPr>
          <w:rFonts w:ascii="Times New Roman" w:eastAsia="Times New Roman" w:hAnsi="Times New Roman" w:cs="Times New Roman"/>
          <w:i/>
          <w:sz w:val="21"/>
          <w:szCs w:val="21"/>
        </w:rPr>
        <w:t>(</w:t>
      </w:r>
      <w:proofErr w:type="gramEnd"/>
      <w:r>
        <w:rPr>
          <w:rFonts w:ascii="Times New Roman" w:eastAsia="Times New Roman" w:hAnsi="Times New Roman" w:cs="Times New Roman"/>
          <w:i/>
          <w:sz w:val="21"/>
          <w:szCs w:val="21"/>
        </w:rPr>
        <w:t>Age &gt;= 21, 1, 0)</w:t>
      </w:r>
    </w:p>
    <w:p w14:paraId="5DD1F2DD" w14:textId="40FF82BB" w:rsidR="0067595F" w:rsidRDefault="00EF7B30" w:rsidP="004161C7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“</w:t>
      </w:r>
      <w:proofErr w:type="spellStart"/>
      <w:r w:rsidRPr="000A6A33">
        <w:rPr>
          <w:rFonts w:ascii="Courier New" w:eastAsia="Times New Roman" w:hAnsi="Courier New" w:cs="Courier New"/>
          <w:sz w:val="24"/>
          <w:szCs w:val="24"/>
        </w:rPr>
        <w:t>drinking</w:t>
      </w:r>
      <w:r w:rsidR="00D35589">
        <w:rPr>
          <w:rFonts w:ascii="Courier New" w:eastAsia="Times New Roman" w:hAnsi="Courier New" w:cs="Courier New"/>
          <w:sz w:val="24"/>
          <w:szCs w:val="24"/>
        </w:rPr>
        <w:t>_</w:t>
      </w:r>
      <w:r w:rsidRPr="000A6A33">
        <w:rPr>
          <w:rFonts w:ascii="Courier New" w:eastAsia="Times New Roman" w:hAnsi="Courier New" w:cs="Courier New"/>
          <w:sz w:val="24"/>
          <w:szCs w:val="24"/>
        </w:rPr>
        <w:t>a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” in the </w:t>
      </w:r>
      <w:r>
        <w:rPr>
          <w:rFonts w:ascii="Times New Roman" w:eastAsia="Times New Roman" w:hAnsi="Times New Roman" w:cs="Times New Roman"/>
          <w:sz w:val="21"/>
          <w:szCs w:val="21"/>
        </w:rPr>
        <w:t>Column labe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ext box</w:t>
      </w:r>
    </w:p>
    <w:p w14:paraId="5DD1F2DE" w14:textId="77777777" w:rsidR="0067595F" w:rsidRDefault="00EF7B30" w:rsidP="004161C7">
      <w:pPr>
        <w:numPr>
          <w:ilvl w:val="0"/>
          <w:numId w:val="4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5DD1F2DF" w14:textId="5B2E4D42" w:rsidR="0067595F" w:rsidRDefault="00EF7B30" w:rsidP="004161C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people of drinking age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 and below i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5DD1F2E0" w14:textId="77777777" w:rsidR="0067595F" w:rsidRDefault="00EF7B30" w:rsidP="004161C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</w:t>
      </w:r>
      <w:r>
        <w:rPr>
          <w:rFonts w:ascii="Times New Roman" w:eastAsia="Times New Roman" w:hAnsi="Times New Roman" w:cs="Times New Roman"/>
          <w:sz w:val="21"/>
          <w:szCs w:val="21"/>
        </w:rPr>
        <w:t>Stat</w:t>
      </w:r>
      <w:r>
        <w:rPr>
          <w:rFonts w:ascii="Cardo" w:eastAsia="Cardo" w:hAnsi="Cardo" w:cs="Cardo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1"/>
          <w:szCs w:val="21"/>
        </w:rPr>
        <w:t>Tables</w:t>
      </w:r>
      <w:r>
        <w:rPr>
          <w:rFonts w:ascii="Cardo" w:eastAsia="Cardo" w:hAnsi="Cardo" w:cs="Cardo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1"/>
          <w:szCs w:val="21"/>
        </w:rPr>
        <w:t>Frequency</w:t>
      </w:r>
    </w:p>
    <w:p w14:paraId="5DD1F2E1" w14:textId="30F73229" w:rsidR="0067595F" w:rsidRDefault="00EF7B30" w:rsidP="004161C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6A33">
        <w:rPr>
          <w:rFonts w:ascii="Times New Roman" w:eastAsia="Times New Roman" w:hAnsi="Times New Roman" w:cs="Times New Roman"/>
          <w:sz w:val="24"/>
          <w:szCs w:val="24"/>
        </w:rPr>
        <w:t>Select Columns</w:t>
      </w:r>
      <w:r>
        <w:rPr>
          <w:rFonts w:ascii="Cardo" w:eastAsia="Cardo" w:hAnsi="Cardo" w:cs="Cardo"/>
          <w:sz w:val="24"/>
          <w:szCs w:val="24"/>
        </w:rPr>
        <w:t xml:space="preserve"> → </w:t>
      </w:r>
      <w:proofErr w:type="spellStart"/>
      <w:r w:rsidRPr="000A6A33">
        <w:rPr>
          <w:rFonts w:ascii="Courier New" w:eastAsia="Cardo" w:hAnsi="Courier New" w:cs="Courier New"/>
          <w:sz w:val="24"/>
          <w:szCs w:val="24"/>
        </w:rPr>
        <w:t>drinking</w:t>
      </w:r>
      <w:r w:rsidR="00D35589" w:rsidRPr="000A6A33">
        <w:rPr>
          <w:rFonts w:ascii="Courier New" w:eastAsia="Cardo" w:hAnsi="Courier New" w:cs="Courier New"/>
          <w:sz w:val="24"/>
          <w:szCs w:val="24"/>
        </w:rPr>
        <w:t>_</w:t>
      </w:r>
      <w:r w:rsidRPr="000A6A33">
        <w:rPr>
          <w:rFonts w:ascii="Courier New" w:eastAsia="Cardo" w:hAnsi="Courier New" w:cs="Courier New"/>
          <w:sz w:val="24"/>
          <w:szCs w:val="24"/>
        </w:rPr>
        <w:t>age</w:t>
      </w:r>
      <w:proofErr w:type="spellEnd"/>
    </w:p>
    <w:p w14:paraId="5DD1F2E2" w14:textId="77777777" w:rsidR="0067595F" w:rsidRDefault="00EF7B30" w:rsidP="004161C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Frequency</w:t>
      </w:r>
    </w:p>
    <w:p w14:paraId="5DD1F2E3" w14:textId="77777777" w:rsidR="0067595F" w:rsidRDefault="00EF7B30" w:rsidP="004161C7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eastAsia="Times New Roman" w:hAnsi="Times New Roman" w:cs="Times New Roman"/>
          <w:sz w:val="21"/>
          <w:szCs w:val="21"/>
        </w:rPr>
        <w:t>Compute!</w:t>
      </w:r>
    </w:p>
    <w:p w14:paraId="5DD1F2E4" w14:textId="351CEC6E" w:rsidR="0067595F" w:rsidRDefault="00EF7B30" w:rsidP="004161C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number of people of drinking age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 and below i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o voted:</w:t>
      </w:r>
    </w:p>
    <w:p w14:paraId="5DD1F2E5" w14:textId="77777777" w:rsidR="0067595F" w:rsidRDefault="00EF7B30" w:rsidP="004161C7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dit the frequency table by selecting </w:t>
      </w:r>
      <w:r>
        <w:rPr>
          <w:rFonts w:ascii="Times New Roman" w:eastAsia="Times New Roman" w:hAnsi="Times New Roman" w:cs="Times New Roman"/>
          <w:sz w:val="21"/>
          <w:szCs w:val="21"/>
        </w:rPr>
        <w:t>Options</w:t>
      </w:r>
      <w:r>
        <w:rPr>
          <w:rFonts w:ascii="Cardo" w:eastAsia="Cardo" w:hAnsi="Cardo" w:cs="Cardo"/>
          <w:sz w:val="24"/>
          <w:szCs w:val="24"/>
        </w:rPr>
        <w:t xml:space="preserve"> → </w:t>
      </w:r>
      <w:r>
        <w:rPr>
          <w:rFonts w:ascii="Times New Roman" w:eastAsia="Times New Roman" w:hAnsi="Times New Roman" w:cs="Times New Roman"/>
          <w:sz w:val="21"/>
          <w:szCs w:val="21"/>
        </w:rPr>
        <w:t>Edit</w:t>
      </w:r>
    </w:p>
    <w:p w14:paraId="5DD1F2E6" w14:textId="77777777" w:rsidR="0067595F" w:rsidRDefault="00EF7B30" w:rsidP="004161C7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Group by → </w:t>
      </w:r>
      <w:r w:rsidRPr="000A6A33">
        <w:rPr>
          <w:rFonts w:ascii="Courier New" w:eastAsia="Cardo" w:hAnsi="Courier New" w:cs="Courier New"/>
          <w:sz w:val="24"/>
          <w:szCs w:val="24"/>
        </w:rPr>
        <w:t>Voted</w:t>
      </w:r>
    </w:p>
    <w:p w14:paraId="5DD1F2E7" w14:textId="77777777" w:rsidR="0067595F" w:rsidRDefault="00EF7B30" w:rsidP="004161C7">
      <w:pPr>
        <w:numPr>
          <w:ilvl w:val="0"/>
          <w:numId w:val="3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</w:t>
      </w:r>
      <w:r>
        <w:rPr>
          <w:rFonts w:ascii="Times New Roman" w:eastAsia="Times New Roman" w:hAnsi="Times New Roman" w:cs="Times New Roman"/>
          <w:sz w:val="21"/>
          <w:szCs w:val="21"/>
        </w:rPr>
        <w:t>Compute!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DD1F2E8" w14:textId="77777777" w:rsidR="0067595F" w:rsidRDefault="00EF7B30" w:rsidP="004161C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voting percentages:</w:t>
      </w:r>
    </w:p>
    <w:p w14:paraId="5DD1F2E9" w14:textId="7ED4BA64" w:rsidR="0067595F" w:rsidRDefault="00EF7B30" w:rsidP="004161C7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vide the 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voter of </w:t>
      </w:r>
      <w:r>
        <w:rPr>
          <w:rFonts w:ascii="Times New Roman" w:eastAsia="Times New Roman" w:hAnsi="Times New Roman" w:cs="Times New Roman"/>
          <w:sz w:val="24"/>
          <w:szCs w:val="24"/>
        </w:rPr>
        <w:t>drinking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ge 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quency by the total number of 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people of </w:t>
      </w:r>
      <w:r>
        <w:rPr>
          <w:rFonts w:ascii="Times New Roman" w:eastAsia="Times New Roman" w:hAnsi="Times New Roman" w:cs="Times New Roman"/>
          <w:sz w:val="24"/>
          <w:szCs w:val="24"/>
        </w:rPr>
        <w:t>drinking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ge. Multiply by 100 and record as a percentage.</w:t>
      </w:r>
    </w:p>
    <w:p w14:paraId="5DD1F2EA" w14:textId="673AB48F" w:rsidR="0067595F" w:rsidRDefault="00EF7B30" w:rsidP="004161C7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vide the 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voter not of </w:t>
      </w:r>
      <w:r>
        <w:rPr>
          <w:rFonts w:ascii="Times New Roman" w:eastAsia="Times New Roman" w:hAnsi="Times New Roman" w:cs="Times New Roman"/>
          <w:sz w:val="24"/>
          <w:szCs w:val="24"/>
        </w:rPr>
        <w:t>drinking age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requency by the total number of </w:t>
      </w:r>
      <w:r w:rsidR="000A6A33">
        <w:rPr>
          <w:rFonts w:ascii="Times New Roman" w:eastAsia="Times New Roman" w:hAnsi="Times New Roman" w:cs="Times New Roman"/>
          <w:sz w:val="24"/>
          <w:szCs w:val="24"/>
        </w:rPr>
        <w:t>people not of drinking age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ultiply by 100 and record as a percentage.</w:t>
      </w:r>
      <w:bookmarkStart w:id="3" w:name="_GoBack"/>
      <w:bookmarkEnd w:id="3"/>
    </w:p>
    <w:sectPr w:rsidR="006759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60BDF451" w16cex:dateUtc="2024-05-16T23:54:00Z"/>
  <w16cex:commentExtensible w16cex:durableId="398B6F6A" w16cex:dateUtc="2024-05-16T23:54:00Z"/>
  <w16cex:commentExtensible w16cex:durableId="70C4639E" w16cex:dateUtc="2024-05-16T23:5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CEA9156-2E42-4D6D-A976-D1E1260DB696}"/>
  </w:font>
  <w:font w:name="Cardo">
    <w:charset w:val="00"/>
    <w:family w:val="auto"/>
    <w:pitch w:val="default"/>
    <w:embedRegular r:id="rId2" w:fontKey="{AC7FECE1-AB27-451F-A239-3C57FD37A702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7A634BF-316A-4C4B-B14A-CEACCC4CB86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C975D64-CE57-485E-85F0-0A3751589F3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C0164"/>
    <w:multiLevelType w:val="multilevel"/>
    <w:tmpl w:val="149E3E6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6DB6B15"/>
    <w:multiLevelType w:val="multilevel"/>
    <w:tmpl w:val="B96031A0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94F07DD"/>
    <w:multiLevelType w:val="multilevel"/>
    <w:tmpl w:val="A6D6D4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E105176"/>
    <w:multiLevelType w:val="multilevel"/>
    <w:tmpl w:val="A23E90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3sDQzNDY0tzQxMDBT0lEKTi0uzszPAykwrAUABkLfWCwAAAA="/>
  </w:docVars>
  <w:rsids>
    <w:rsidRoot w:val="0067595F"/>
    <w:rsid w:val="000A6A33"/>
    <w:rsid w:val="0033336D"/>
    <w:rsid w:val="004161C7"/>
    <w:rsid w:val="0067595F"/>
    <w:rsid w:val="007E25A2"/>
    <w:rsid w:val="00D35589"/>
    <w:rsid w:val="00E60367"/>
    <w:rsid w:val="00EF7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1F2D5"/>
  <w15:docId w15:val="{9F51DE6B-3B67-49CE-8CA3-646FE4B19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E25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25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25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25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25A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35589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6A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A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3FCA006A-8F95-4798-B782-91FDCA90F1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60F47B-0B20-4457-B7BF-88651BD9E2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3681C4D-BDD1-4C29-BE07-A899C57BFA2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8</Words>
  <Characters>845</Characters>
  <Application>Microsoft Office Word</Application>
  <DocSecurity>0</DocSecurity>
  <Lines>7</Lines>
  <Paragraphs>1</Paragraphs>
  <ScaleCrop>false</ScaleCrop>
  <Company>HP</Company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7</cp:revision>
  <dcterms:created xsi:type="dcterms:W3CDTF">2024-05-01T15:23:00Z</dcterms:created>
  <dcterms:modified xsi:type="dcterms:W3CDTF">2024-09-16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